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98480A" w:rsidP="0098480A" w:rsidRDefault="00A24DA8" w14:paraId="2F5575B1" w14:textId="2538885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anagement/Supervision </w:t>
      </w:r>
      <w:r w:rsidRPr="008845E2" w:rsidR="006E58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 w:rsidR="006E58BA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:rsidRPr="00D83B2B" w:rsidR="00D83B2B" w:rsidP="009049A2" w:rsidRDefault="000D0BFD" w14:paraId="788B100A" w14:textId="1C65B883">
      <w:pPr>
        <w:rPr>
          <w:rFonts w:cstheme="minorHAnsi"/>
        </w:rPr>
      </w:pPr>
      <w:r w:rsidRPr="00693CA8">
        <w:rPr>
          <w:rFonts w:cstheme="minorHAnsi"/>
        </w:rPr>
        <w:t>Management/supervision focuses on the role of the first-line supervisor. Critical thinking skills are emphasized as business and management theories are explored to enhance decision making, leadership, team building, and motivating employees in a supervisory capacity. Primary management functions of planning, organizing, directing, and organizational change are identified and analyzed</w:t>
      </w:r>
      <w:r w:rsidRPr="00EE4D89" w:rsidR="00554C6F">
        <w:rPr>
          <w:rFonts w:cstheme="minorHAnsi"/>
        </w:rPr>
        <w:t>.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0D0BFD" w:rsidP="000D0BFD" w:rsidRDefault="000D0BFD" w14:paraId="5E8EFC08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:rsidRPr="0095492E" w:rsidR="000D0BFD" w:rsidP="000D0BFD" w:rsidRDefault="000D0BFD" w14:paraId="2E67A243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5492E">
        <w:rPr>
          <w:rFonts w:asciiTheme="minorHAnsi" w:hAnsiTheme="minorHAnsi" w:cstheme="minorHAnsi"/>
        </w:rPr>
        <w:t>Management /Supervision Certificate</w:t>
      </w:r>
    </w:p>
    <w:p w:rsidRPr="007B70DE" w:rsidR="00CD74E2" w:rsidP="00605018" w:rsidRDefault="007B70DE" w14:paraId="2715CE70" w14:textId="1482E1E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1795945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:rsidR="00CD74E2" w:rsidP="003B06E1" w:rsidRDefault="00CD74E2" w14:paraId="2F2D4542" w14:textId="4E513277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5E456FDD" w:rsidRDefault="009049A2" w14:paraId="64E88867" w14:textId="5440CE1D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5E456FD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5E456FDD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5E456FD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5E456FDD" w:rsidR="00DB5D7B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5E456FDD" w:rsidR="00DB5D7B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E456FDD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5c0f72d2d5684f20">
        <w:r w:rsidRPr="5E456FDD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5E456FDD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AA07D7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0D0BFD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D0BFD" w:rsidP="000D0BFD" w:rsidRDefault="000D0BFD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D0BFD" w:rsidR="000D0BFD" w:rsidP="000D0BFD" w:rsidRDefault="000D0BFD" w14:paraId="3D6B958D" w14:textId="61ADA01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tcW w:w="5870" w:type="dxa"/>
          </w:tcPr>
          <w:p w:rsidRPr="000D0BFD" w:rsidR="000D0BFD" w:rsidP="000D0BFD" w:rsidRDefault="000D0BFD" w14:paraId="635529C6" w14:textId="13B628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:rsidRPr="000D0BFD" w:rsidR="000D0BFD" w:rsidP="000D0BFD" w:rsidRDefault="000D0BFD" w14:paraId="55306BD1" w14:textId="2583B7C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D0BFD" w:rsidP="000D0BFD" w:rsidRDefault="000D0BFD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D0BFD" w:rsidR="000D0BFD" w:rsidP="000D0BFD" w:rsidRDefault="000D0BFD" w14:paraId="3E149C49" w14:textId="2E213C1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APP-122</w:t>
            </w:r>
          </w:p>
        </w:tc>
        <w:tc>
          <w:tcPr>
            <w:tcW w:w="5870" w:type="dxa"/>
          </w:tcPr>
          <w:p w:rsidRPr="000D0BFD" w:rsidR="000D0BFD" w:rsidP="000D0BFD" w:rsidRDefault="000D0BFD" w14:paraId="37BC83B3" w14:textId="6843306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:rsidRPr="000D0BFD" w:rsidR="000D0BFD" w:rsidP="000D0BFD" w:rsidRDefault="000D0BFD" w14:paraId="56152D89" w14:textId="7C058D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D0BFD" w:rsidP="000D0BFD" w:rsidRDefault="000D0BFD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D0BFD" w:rsidR="000D0BFD" w:rsidP="000D0BFD" w:rsidRDefault="000D0BFD" w14:paraId="22C1A284" w14:textId="3B6AC0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760</w:t>
            </w:r>
          </w:p>
        </w:tc>
        <w:tc>
          <w:tcPr>
            <w:tcW w:w="5870" w:type="dxa"/>
          </w:tcPr>
          <w:p w:rsidRPr="000D0BFD" w:rsidR="000D0BFD" w:rsidP="000D0BFD" w:rsidRDefault="000D0BFD" w14:paraId="798454FA" w14:textId="1713C46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lements of Supervision </w:t>
            </w:r>
          </w:p>
        </w:tc>
        <w:tc>
          <w:tcPr>
            <w:tcW w:w="1313" w:type="dxa"/>
          </w:tcPr>
          <w:p w:rsidRPr="000D0BFD" w:rsidR="000D0BFD" w:rsidP="000D0BFD" w:rsidRDefault="000D0BFD" w14:paraId="64BCEF68" w14:textId="71E1EE0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:rsidTr="00256957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EE1CC7" w:rsidR="000D0BFD" w:rsidP="000D0BFD" w:rsidRDefault="000D0BFD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0D0BFD" w:rsidR="000D0BFD" w:rsidP="000D0BFD" w:rsidRDefault="000D0BFD" w14:paraId="20B8434A" w14:textId="59B0A62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0D0BFD" w:rsidR="000D0BFD" w:rsidP="000D0BFD" w:rsidRDefault="000D0BFD" w14:paraId="57FA4267" w14:textId="6C61FB8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0D0BFD" w:rsidR="000D0BFD" w:rsidP="000D0BFD" w:rsidRDefault="000D0BFD" w14:paraId="36D23F10" w14:textId="7B41C70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49E51E7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D0BFD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D0BFD" w:rsidP="000D0BFD" w:rsidRDefault="000D0BFD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D0BFD" w:rsidR="000D0BFD" w:rsidP="000D0BFD" w:rsidRDefault="000D0BFD" w14:paraId="76FDD812" w14:textId="0C0741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4</w:t>
            </w:r>
          </w:p>
        </w:tc>
        <w:tc>
          <w:tcPr>
            <w:tcW w:w="5870" w:type="dxa"/>
          </w:tcPr>
          <w:p w:rsidRPr="000D0BFD" w:rsidR="000D0BFD" w:rsidP="000D0BFD" w:rsidRDefault="000D0BFD" w14:paraId="03571DB6" w14:textId="42FE8B3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:rsidRPr="000D0BFD" w:rsidR="000D0BFD" w:rsidP="000D0BFD" w:rsidRDefault="000D0BFD" w14:paraId="401B7A34" w14:textId="5B0B1A1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D0BFD" w:rsidP="000D0BFD" w:rsidRDefault="000D0BFD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D0BFD" w:rsidR="000D0BFD" w:rsidP="000D0BFD" w:rsidRDefault="000D0BFD" w14:paraId="66A271EF" w14:textId="7008EC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5</w:t>
            </w:r>
          </w:p>
        </w:tc>
        <w:tc>
          <w:tcPr>
            <w:tcW w:w="5870" w:type="dxa"/>
          </w:tcPr>
          <w:p w:rsidRPr="000D0BFD" w:rsidR="000D0BFD" w:rsidP="000D0BFD" w:rsidRDefault="000D0BFD" w14:paraId="00F9BB57" w14:textId="65384C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:rsidRPr="000D0BFD" w:rsidR="000D0BFD" w:rsidP="000D0BFD" w:rsidRDefault="000D0BFD" w14:paraId="0794A019" w14:textId="008E5B4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:rsidTr="008806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D0BFD" w:rsidP="000D0BFD" w:rsidRDefault="000D0BFD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D0BFD" w:rsidR="000D0BFD" w:rsidP="000D0BFD" w:rsidRDefault="000D0BFD" w14:paraId="65DB1BD4" w14:textId="5C4CDEB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2</w:t>
            </w:r>
          </w:p>
        </w:tc>
        <w:tc>
          <w:tcPr>
            <w:tcW w:w="5870" w:type="dxa"/>
          </w:tcPr>
          <w:p w:rsidRPr="000D0BFD" w:rsidR="000D0BFD" w:rsidP="000D0BFD" w:rsidRDefault="000D0BFD" w14:paraId="21C771E7" w14:textId="745556B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:rsidRPr="000D0BFD" w:rsidR="000D0BFD" w:rsidP="000D0BFD" w:rsidRDefault="000D0BFD" w14:paraId="7B69753E" w14:textId="5EF708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:rsidTr="00256957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554C6F" w:rsidR="000D0BFD" w:rsidP="000D0BFD" w:rsidRDefault="000D0BFD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0D0BFD" w:rsidR="000D0BFD" w:rsidP="000D0BFD" w:rsidRDefault="000D0BFD" w14:paraId="494C4429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MGT-538 or</w:t>
            </w:r>
          </w:p>
          <w:p w:rsidRPr="000D0BFD" w:rsidR="000D0BFD" w:rsidP="000D0BFD" w:rsidRDefault="000D0BFD" w14:paraId="0828694A" w14:textId="0DDFA46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77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0D0BFD" w:rsidR="000D0BFD" w:rsidP="000D0BFD" w:rsidRDefault="000D0BFD" w14:paraId="2127AD5E" w14:textId="531845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</w:rPr>
              <w:t xml:space="preserve">Personnel Management </w:t>
            </w:r>
          </w:p>
          <w:p w:rsidRPr="000D0BFD" w:rsidR="000D0BFD" w:rsidP="000D0BFD" w:rsidRDefault="000D0BFD" w14:paraId="115C0398" w14:textId="3DC29F0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Productivity Management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0D0BFD" w:rsidR="000D0BFD" w:rsidP="000D0BFD" w:rsidRDefault="000D0BFD" w14:paraId="12028B2E" w14:textId="303291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0D0BFD" w:rsidR="000D0BFD" w:rsidP="000D0BFD" w:rsidRDefault="000D0BFD" w14:paraId="5D665F7C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Office Clerks (SM, A)</w:t>
      </w:r>
    </w:p>
    <w:p w:rsidRPr="000D0BFD" w:rsidR="000D0BFD" w:rsidP="000D0BFD" w:rsidRDefault="000D0BFD" w14:paraId="3B69EF57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Administrative Assistants (A, B)</w:t>
      </w:r>
    </w:p>
    <w:p w:rsidR="000D0BFD" w:rsidP="000D0BFD" w:rsidRDefault="000D0BFD" w14:paraId="562EA623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First-Line Supervisors (SM, B)</w:t>
      </w:r>
    </w:p>
    <w:p w:rsidR="00605018" w:rsidP="000D0BFD" w:rsidRDefault="0067051E" w14:paraId="24DA84FC" w14:textId="759AFED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027EF1B3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:rsidRPr="00486099" w:rsidR="00157999" w:rsidP="00EE1CC7" w:rsidRDefault="00157999" w14:paraId="3E8E5ADC" w14:textId="2CC7A7D9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22E6" w:rsidP="00DF2F19" w:rsidRDefault="00D522E6" w14:paraId="2D402746" w14:textId="77777777">
      <w:pPr>
        <w:spacing w:after="0" w:line="240" w:lineRule="auto"/>
      </w:pPr>
      <w:r>
        <w:separator/>
      </w:r>
    </w:p>
  </w:endnote>
  <w:endnote w:type="continuationSeparator" w:id="0">
    <w:p w:rsidR="00D522E6" w:rsidP="00DF2F19" w:rsidRDefault="00D522E6" w14:paraId="64A2D9E3" w14:textId="77777777">
      <w:pPr>
        <w:spacing w:after="0" w:line="240" w:lineRule="auto"/>
      </w:pPr>
      <w:r>
        <w:continuationSeparator/>
      </w:r>
    </w:p>
  </w:endnote>
  <w:endnote w:type="continuationNotice" w:id="1">
    <w:p w:rsidR="00D522E6" w:rsidRDefault="00D522E6" w14:paraId="16639AA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62231" w:rsidRDefault="00862231" w14:paraId="04ACCDA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22E6" w:rsidP="00DF2F19" w:rsidRDefault="00D522E6" w14:paraId="123254CA" w14:textId="77777777">
      <w:pPr>
        <w:spacing w:after="0" w:line="240" w:lineRule="auto"/>
      </w:pPr>
      <w:r>
        <w:separator/>
      </w:r>
    </w:p>
  </w:footnote>
  <w:footnote w:type="continuationSeparator" w:id="0">
    <w:p w:rsidR="00D522E6" w:rsidP="00DF2F19" w:rsidRDefault="00D522E6" w14:paraId="7A131F38" w14:textId="77777777">
      <w:pPr>
        <w:spacing w:after="0" w:line="240" w:lineRule="auto"/>
      </w:pPr>
      <w:r>
        <w:continuationSeparator/>
      </w:r>
    </w:p>
  </w:footnote>
  <w:footnote w:type="continuationNotice" w:id="1">
    <w:p w:rsidR="00D522E6" w:rsidRDefault="00D522E6" w14:paraId="3338BF2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62231" w:rsidRDefault="00862231" w14:paraId="6B7ABB1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62231" w:rsidRDefault="00862231" w14:paraId="675946C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25602D45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25A2AF0" w:rsidR="225A2AF0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25A2AF0" w:rsidR="225A2AF0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25A2AF0" w:rsidR="225A2AF0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25A2AF0" w:rsidR="225A2AF0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D0BFD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56957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05C30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2231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94014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24DA8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E679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522E6"/>
    <w:rsid w:val="00D83B2B"/>
    <w:rsid w:val="00D87A46"/>
    <w:rsid w:val="00D87FE0"/>
    <w:rsid w:val="00D97D8D"/>
    <w:rsid w:val="00DA4C16"/>
    <w:rsid w:val="00DB0114"/>
    <w:rsid w:val="00DB5A9F"/>
    <w:rsid w:val="00DB5D7B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225A2AF0"/>
    <w:rsid w:val="5E45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catalog.msjc.edu/instructional-programs/" TargetMode="External" Id="R5c0f72d2d5684f20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MGT_Supervision_CERT</dc:title>
  <dc:subject/>
  <dc:creator>Rhonda Nishimoto</dc:creator>
  <keywords/>
  <dc:description/>
  <lastModifiedBy>Meghan Basgall</lastModifiedBy>
  <revision>6</revision>
  <dcterms:created xsi:type="dcterms:W3CDTF">2021-03-01T20:29:00.0000000Z</dcterms:created>
  <dcterms:modified xsi:type="dcterms:W3CDTF">2023-05-05T17:35:23.04346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